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5CD8F" w14:textId="4935DCFF" w:rsidR="00174032" w:rsidRPr="00F46C67" w:rsidRDefault="00A6166C" w:rsidP="00F46C67">
      <w:pPr>
        <w:jc w:val="center"/>
        <w:rPr>
          <w:rFonts w:ascii="Times New Roman" w:hAnsi="Times New Roman" w:cs="Times New Roman"/>
          <w:b/>
          <w:bCs/>
          <w:spacing w:val="20"/>
          <w:sz w:val="64"/>
          <w:szCs w:val="64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0D73D8FB" wp14:editId="28C0C324">
                <wp:simplePos x="0" y="0"/>
                <wp:positionH relativeFrom="column">
                  <wp:posOffset>-447675</wp:posOffset>
                </wp:positionH>
                <wp:positionV relativeFrom="paragraph">
                  <wp:posOffset>-447676</wp:posOffset>
                </wp:positionV>
                <wp:extent cx="7742712" cy="1552575"/>
                <wp:effectExtent l="0" t="0" r="254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2712" cy="1552575"/>
                        </a:xfrm>
                        <a:prstGeom prst="rect">
                          <a:avLst/>
                        </a:prstGeom>
                        <a:solidFill>
                          <a:srgbClr val="E9ECEF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45E5A" id="Rectangle 10" o:spid="_x0000_s1026" style="position:absolute;margin-left:-35.25pt;margin-top:-35.25pt;width:609.65pt;height:122.2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" fillcolor="#e9ecef" stroked="f" strokeweight="1pt"/>
            </w:pict>
          </mc:Fallback>
        </mc:AlternateContent>
      </w:r>
      <w:r w:rsidR="00F46C67" w:rsidRPr="00F46C67">
        <w:rPr>
          <w:rFonts w:ascii="Times New Roman" w:hAnsi="Times New Roman" w:cs="Times New Roman"/>
          <w:b/>
          <w:bCs/>
          <w:spacing w:val="20"/>
          <w:sz w:val="64"/>
          <w:szCs w:val="64"/>
        </w:rPr>
        <w:t>Kyaw Zayar Htun</w:t>
      </w:r>
    </w:p>
    <w:p w14:paraId="316F6387" w14:textId="0BB9CB46" w:rsidR="00F46C67" w:rsidRPr="00F46C67" w:rsidRDefault="00F46C67" w:rsidP="00F46C67">
      <w:pPr>
        <w:jc w:val="center"/>
        <w:rPr>
          <w:rFonts w:ascii="Times New Roman" w:hAnsi="Times New Roman" w:cs="Times New Roman"/>
          <w:spacing w:val="20"/>
          <w:sz w:val="32"/>
          <w:szCs w:val="32"/>
        </w:rPr>
      </w:pPr>
      <w:r w:rsidRPr="00F46C67">
        <w:rPr>
          <w:rFonts w:ascii="Times New Roman" w:hAnsi="Times New Roman" w:cs="Times New Roman"/>
          <w:spacing w:val="20"/>
          <w:sz w:val="32"/>
          <w:szCs w:val="32"/>
        </w:rPr>
        <w:t>Full Stack Web Developer</w:t>
      </w:r>
    </w:p>
    <w:p w14:paraId="493CEB8B" w14:textId="301A39CD" w:rsidR="00F46C67" w:rsidRDefault="00F46C67" w:rsidP="00F46C67">
      <w:pPr>
        <w:rPr>
          <w:rFonts w:ascii="Times New Roman" w:hAnsi="Times New Roman" w:cs="Times New Roman"/>
          <w:spacing w:val="20"/>
          <w:sz w:val="28"/>
          <w:szCs w:val="28"/>
        </w:rPr>
      </w:pPr>
    </w:p>
    <w:p w14:paraId="4BE92232" w14:textId="5331C2AC" w:rsidR="004875FD" w:rsidRDefault="00F46C67" w:rsidP="003167B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4875FD" w:rsidSect="00174032">
          <w:pgSz w:w="12240" w:h="15840"/>
          <w:pgMar w:top="720" w:right="720" w:bottom="720" w:left="720" w:header="432" w:footer="432" w:gutter="0"/>
          <w:cols w:space="720"/>
          <w:docGrid w:linePitch="360"/>
        </w:sectPr>
      </w:pPr>
      <w:r w:rsidRPr="00F46C67">
        <w:rPr>
          <w:rFonts w:ascii="Times New Roman" w:hAnsi="Times New Roman" w:cs="Times New Roman"/>
          <w:sz w:val="24"/>
          <w:szCs w:val="24"/>
        </w:rPr>
        <w:t xml:space="preserve">Hard-working professional with proven communication, creative thinking, and strong interpersonal skills. Aiming to leverage my abilities to successfully fill the </w:t>
      </w:r>
      <w:r w:rsidR="009B785E">
        <w:rPr>
          <w:rFonts w:ascii="Times New Roman" w:hAnsi="Times New Roman" w:cs="Times New Roman"/>
          <w:sz w:val="24"/>
          <w:szCs w:val="24"/>
        </w:rPr>
        <w:t>back-end</w:t>
      </w:r>
      <w:r w:rsidRPr="00F46C67">
        <w:rPr>
          <w:rFonts w:ascii="Times New Roman" w:hAnsi="Times New Roman" w:cs="Times New Roman"/>
          <w:sz w:val="24"/>
          <w:szCs w:val="24"/>
        </w:rPr>
        <w:t xml:space="preserve"> role at your company. Frequently praised as adaptable by my peers, I can be relied upon to help your company achieve its goals.  </w:t>
      </w:r>
    </w:p>
    <w:p w14:paraId="56C97FB5" w14:textId="2B893152" w:rsidR="00234987" w:rsidRPr="004875FD" w:rsidRDefault="009D2875" w:rsidP="00234987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56849D" wp14:editId="16EDA1EC">
                <wp:simplePos x="0" y="0"/>
                <wp:positionH relativeFrom="column">
                  <wp:posOffset>-31750</wp:posOffset>
                </wp:positionH>
                <wp:positionV relativeFrom="paragraph">
                  <wp:posOffset>323038</wp:posOffset>
                </wp:positionV>
                <wp:extent cx="3391786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1786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BFEE0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25.45pt" to="264.55pt,2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  <w:r w:rsidR="004875FD" w:rsidRPr="004875FD">
        <w:rPr>
          <w:rFonts w:ascii="Times New Roman" w:hAnsi="Times New Roman" w:cs="Times New Roman"/>
          <w:b/>
          <w:bCs/>
          <w:sz w:val="32"/>
          <w:szCs w:val="32"/>
        </w:rPr>
        <w:t>Education</w:t>
      </w:r>
    </w:p>
    <w:p w14:paraId="0F2B5E3A" w14:textId="14FF824E" w:rsidR="004875FD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202</w:t>
      </w:r>
      <w:r w:rsidR="009039A8">
        <w:rPr>
          <w:rFonts w:ascii="Times New Roman" w:hAnsi="Times New Roman" w:cs="Times New Roman"/>
          <w:sz w:val="24"/>
          <w:szCs w:val="24"/>
        </w:rPr>
        <w:t>2</w:t>
      </w:r>
    </w:p>
    <w:p w14:paraId="350B5164" w14:textId="675AD4AA" w:rsidR="004875FD" w:rsidRPr="00DA2976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2976">
        <w:rPr>
          <w:rFonts w:ascii="Times New Roman" w:hAnsi="Times New Roman" w:cs="Times New Roman"/>
          <w:b/>
          <w:bCs/>
          <w:sz w:val="24"/>
          <w:szCs w:val="24"/>
        </w:rPr>
        <w:t xml:space="preserve">Pearson BTEC Level 5 Higher National </w:t>
      </w:r>
      <w:r w:rsidR="0014378A" w:rsidRPr="00DA2976">
        <w:rPr>
          <w:rFonts w:ascii="Times New Roman" w:hAnsi="Times New Roman" w:cs="Times New Roman"/>
          <w:b/>
          <w:bCs/>
          <w:sz w:val="24"/>
          <w:szCs w:val="24"/>
        </w:rPr>
        <w:t>Diploma</w:t>
      </w:r>
      <w:r w:rsidRPr="00DA2976">
        <w:rPr>
          <w:rFonts w:ascii="Times New Roman" w:hAnsi="Times New Roman" w:cs="Times New Roman"/>
          <w:b/>
          <w:bCs/>
          <w:sz w:val="24"/>
          <w:szCs w:val="24"/>
        </w:rPr>
        <w:t xml:space="preserve"> in Computing (Application Development)</w:t>
      </w:r>
    </w:p>
    <w:p w14:paraId="2B889E56" w14:textId="045D4C77" w:rsidR="004875FD" w:rsidRPr="0014378A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4378A">
        <w:rPr>
          <w:rFonts w:ascii="Times New Roman" w:hAnsi="Times New Roman" w:cs="Times New Roman"/>
          <w:i/>
          <w:iCs/>
          <w:sz w:val="24"/>
          <w:szCs w:val="24"/>
        </w:rPr>
        <w:t>Lithan Myanmar</w:t>
      </w:r>
    </w:p>
    <w:p w14:paraId="5C6228B2" w14:textId="487BABBC" w:rsidR="004875FD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</w:p>
    <w:p w14:paraId="574150E8" w14:textId="61C3C32E" w:rsidR="004875FD" w:rsidRDefault="00EC0D35" w:rsidP="003167BF">
      <w:pPr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</w:t>
      </w:r>
      <w:r w:rsidR="004875FD">
        <w:rPr>
          <w:rFonts w:ascii="Times New Roman" w:hAnsi="Times New Roman" w:cs="Times New Roman"/>
          <w:sz w:val="24"/>
          <w:szCs w:val="24"/>
        </w:rPr>
        <w:t xml:space="preserve"> 202</w:t>
      </w:r>
      <w:r w:rsidR="00525D43">
        <w:rPr>
          <w:rFonts w:ascii="Times New Roman" w:hAnsi="Times New Roman" w:cs="Times New Roman"/>
          <w:sz w:val="24"/>
          <w:szCs w:val="24"/>
        </w:rPr>
        <w:t>0</w:t>
      </w:r>
    </w:p>
    <w:p w14:paraId="7FC9CB30" w14:textId="561722C1" w:rsidR="004875FD" w:rsidRPr="00DA2976" w:rsidRDefault="00315510" w:rsidP="003167BF">
      <w:pPr>
        <w:spacing w:line="240" w:lineRule="auto"/>
        <w:ind w:lef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5510">
        <w:rPr>
          <w:rFonts w:ascii="Times New Roman" w:hAnsi="Times New Roman" w:cs="Times New Roman"/>
          <w:b/>
          <w:bCs/>
          <w:sz w:val="24"/>
          <w:szCs w:val="24"/>
        </w:rPr>
        <w:t>PEARSON BTEC LEVEL</w:t>
      </w:r>
      <w:r w:rsidR="00BC57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5510">
        <w:rPr>
          <w:rFonts w:ascii="Times New Roman" w:hAnsi="Times New Roman" w:cs="Times New Roman"/>
          <w:b/>
          <w:bCs/>
          <w:sz w:val="24"/>
          <w:szCs w:val="24"/>
        </w:rPr>
        <w:t>3 90 CREDIT DIPLOMA</w:t>
      </w:r>
    </w:p>
    <w:p w14:paraId="7B84FAC0" w14:textId="43958631" w:rsidR="004875FD" w:rsidRPr="0014378A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4378A">
        <w:rPr>
          <w:rFonts w:ascii="Times New Roman" w:hAnsi="Times New Roman" w:cs="Times New Roman"/>
          <w:i/>
          <w:iCs/>
          <w:sz w:val="24"/>
          <w:szCs w:val="24"/>
        </w:rPr>
        <w:t>Lithan Myanmar</w:t>
      </w:r>
    </w:p>
    <w:p w14:paraId="2A1C4B7E" w14:textId="1BFC07E8" w:rsidR="004875FD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</w:p>
    <w:p w14:paraId="741930D5" w14:textId="1CA6A81F" w:rsidR="004875FD" w:rsidRDefault="004875FD" w:rsidP="003167BF">
      <w:pPr>
        <w:spacing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e 20</w:t>
      </w:r>
      <w:r w:rsidR="00EC0D35">
        <w:rPr>
          <w:rFonts w:ascii="Times New Roman" w:hAnsi="Times New Roman" w:cs="Times New Roman"/>
          <w:sz w:val="24"/>
          <w:szCs w:val="24"/>
        </w:rPr>
        <w:t>18</w:t>
      </w:r>
    </w:p>
    <w:p w14:paraId="057347D7" w14:textId="2A613795" w:rsidR="004875FD" w:rsidRPr="00DA2976" w:rsidRDefault="00EC0D35" w:rsidP="003167BF">
      <w:pPr>
        <w:spacing w:line="240" w:lineRule="auto"/>
        <w:ind w:left="27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D35">
        <w:rPr>
          <w:rFonts w:ascii="Times New Roman" w:hAnsi="Times New Roman" w:cs="Times New Roman"/>
          <w:b/>
          <w:bCs/>
          <w:sz w:val="24"/>
          <w:szCs w:val="24"/>
        </w:rPr>
        <w:t>MATRICULATION EXAM</w:t>
      </w:r>
    </w:p>
    <w:p w14:paraId="08238420" w14:textId="62390BA9" w:rsidR="00A70CEC" w:rsidRDefault="00EF1B24" w:rsidP="00A70CEC">
      <w:pPr>
        <w:spacing w:line="240" w:lineRule="auto"/>
        <w:ind w:left="2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EHS(1) Kyauktada</w:t>
      </w:r>
    </w:p>
    <w:p w14:paraId="41814FF9" w14:textId="18E5EDC8" w:rsidR="00A70CEC" w:rsidRDefault="00A70CEC" w:rsidP="00A70CEC">
      <w:pPr>
        <w:spacing w:line="240" w:lineRule="auto"/>
        <w:ind w:left="2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7DFE1D4" w14:textId="77777777" w:rsidR="00A70CEC" w:rsidRPr="00A70CEC" w:rsidRDefault="00A70CEC" w:rsidP="00A70CEC">
      <w:pPr>
        <w:spacing w:line="240" w:lineRule="auto"/>
        <w:ind w:left="27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24ED472" w14:textId="5685F2C6" w:rsidR="00DA2976" w:rsidRPr="004875FD" w:rsidRDefault="009D2875" w:rsidP="009D2875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D4C139" wp14:editId="70E74FCF">
                <wp:simplePos x="0" y="0"/>
                <wp:positionH relativeFrom="column">
                  <wp:posOffset>425302</wp:posOffset>
                </wp:positionH>
                <wp:positionV relativeFrom="paragraph">
                  <wp:posOffset>323333</wp:posOffset>
                </wp:positionV>
                <wp:extent cx="27854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54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67792F4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3.5pt,25.45pt" to="252.85pt,2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  <w:r w:rsidR="00DA2976">
        <w:rPr>
          <w:rFonts w:ascii="Times New Roman" w:hAnsi="Times New Roman" w:cs="Times New Roman"/>
          <w:b/>
          <w:bCs/>
          <w:sz w:val="32"/>
          <w:szCs w:val="32"/>
        </w:rPr>
        <w:t>Contact</w:t>
      </w:r>
    </w:p>
    <w:p w14:paraId="0E5FC2E6" w14:textId="778F2882" w:rsidR="004875FD" w:rsidRDefault="00DA2976" w:rsidP="009D2875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09965122877</w:t>
      </w:r>
    </w:p>
    <w:p w14:paraId="70DEF89E" w14:textId="7150B467" w:rsidR="004875FD" w:rsidRDefault="00DA2976" w:rsidP="009D2875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Pr="008A1928">
          <w:rPr>
            <w:rStyle w:val="Hyperlink"/>
            <w:rFonts w:ascii="Times New Roman" w:hAnsi="Times New Roman" w:cs="Times New Roman"/>
            <w:sz w:val="24"/>
            <w:szCs w:val="24"/>
          </w:rPr>
          <w:t>kyawzayar.ht@gmail.com</w:t>
        </w:r>
      </w:hyperlink>
    </w:p>
    <w:p w14:paraId="0FCB6C1C" w14:textId="01DF3FE0" w:rsidR="00DA2976" w:rsidRDefault="00DA2976" w:rsidP="009D2875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Pabedan, Yangon</w:t>
      </w:r>
    </w:p>
    <w:p w14:paraId="3F27AC17" w14:textId="42DA2136" w:rsidR="00DA2976" w:rsidRPr="004875FD" w:rsidRDefault="00DA2976" w:rsidP="009D2875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ocial Links</w:t>
      </w:r>
    </w:p>
    <w:p w14:paraId="6E77DAE3" w14:textId="234D60FC" w:rsidR="004875FD" w:rsidRPr="0030215E" w:rsidRDefault="0030215E" w:rsidP="009D2875">
      <w:pPr>
        <w:spacing w:line="360" w:lineRule="auto"/>
        <w:ind w:left="99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HYPERLINK "https://www.linkedin.com/in/kyaw-zayar/"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DA2976" w:rsidRPr="0030215E">
        <w:rPr>
          <w:rStyle w:val="Hyperlink"/>
          <w:rFonts w:ascii="Times New Roman" w:hAnsi="Times New Roman" w:cs="Times New Roman"/>
          <w:sz w:val="24"/>
          <w:szCs w:val="24"/>
        </w:rPr>
        <w:t>LinkedIn Profile</w:t>
      </w:r>
    </w:p>
    <w:p w14:paraId="057BBF88" w14:textId="799170DB" w:rsidR="00A70CEC" w:rsidRDefault="0030215E" w:rsidP="009D2875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hyperlink r:id="rId8" w:history="1">
        <w:r w:rsidR="00A70CEC" w:rsidRPr="00A70CEC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</w:p>
    <w:p w14:paraId="546BE974" w14:textId="013CEA5F" w:rsidR="004875FD" w:rsidRPr="00A70CEC" w:rsidRDefault="00A70CEC" w:rsidP="009D2875">
      <w:pPr>
        <w:spacing w:line="360" w:lineRule="auto"/>
        <w:ind w:left="99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HYPERLINK "https://kyawzayarhtun.github.io/my-portfolio/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DA2976" w:rsidRPr="00A70CEC">
        <w:rPr>
          <w:rStyle w:val="Hyperlink"/>
          <w:rFonts w:ascii="Times New Roman" w:hAnsi="Times New Roman" w:cs="Times New Roman"/>
          <w:sz w:val="24"/>
          <w:szCs w:val="24"/>
        </w:rPr>
        <w:t>Portfolio Link</w:t>
      </w:r>
    </w:p>
    <w:p w14:paraId="77E8EF46" w14:textId="19CB9DCA" w:rsidR="00DA2976" w:rsidRPr="004875FD" w:rsidRDefault="00A70CEC" w:rsidP="009D2875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EC7F52">
        <w:rPr>
          <w:rFonts w:ascii="Times New Roman" w:hAnsi="Times New Roman" w:cs="Times New Roman"/>
          <w:b/>
          <w:bCs/>
          <w:sz w:val="32"/>
          <w:szCs w:val="32"/>
        </w:rPr>
        <w:t>Languages</w:t>
      </w:r>
    </w:p>
    <w:p w14:paraId="40D93EE0" w14:textId="683EC2A7" w:rsidR="004875FD" w:rsidRDefault="00DA2976" w:rsidP="009D2875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anmar (native)</w:t>
      </w:r>
    </w:p>
    <w:p w14:paraId="0914654C" w14:textId="21E17B04" w:rsidR="003167BF" w:rsidRDefault="009D2875" w:rsidP="00A70CEC">
      <w:pPr>
        <w:spacing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lish</w:t>
      </w:r>
    </w:p>
    <w:p w14:paraId="5BC365E9" w14:textId="77777777" w:rsidR="0014378A" w:rsidRDefault="0014378A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FA2033" w14:textId="3BF5B23B" w:rsidR="0014378A" w:rsidRDefault="0014378A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14378A" w:rsidSect="004875FD">
          <w:type w:val="continuous"/>
          <w:pgSz w:w="12240" w:h="15840"/>
          <w:pgMar w:top="720" w:right="720" w:bottom="720" w:left="720" w:header="432" w:footer="432" w:gutter="0"/>
          <w:cols w:num="2" w:space="720"/>
          <w:docGrid w:linePitch="360"/>
        </w:sectPr>
      </w:pPr>
    </w:p>
    <w:p w14:paraId="7CF722C2" w14:textId="302A1AD3" w:rsidR="004875FD" w:rsidRDefault="004875FD" w:rsidP="003611D3">
      <w:pPr>
        <w:spacing w:line="240" w:lineRule="auto"/>
        <w:rPr>
          <w:rFonts w:ascii="Times New Roman" w:hAnsi="Times New Roman" w:cs="Times New Roman"/>
          <w:sz w:val="24"/>
          <w:szCs w:val="24"/>
        </w:rPr>
        <w:sectPr w:rsidR="004875FD" w:rsidSect="004875FD">
          <w:type w:val="continuous"/>
          <w:pgSz w:w="12240" w:h="15840"/>
          <w:pgMar w:top="720" w:right="720" w:bottom="720" w:left="720" w:header="432" w:footer="432" w:gutter="0"/>
          <w:cols w:space="720"/>
          <w:docGrid w:linePitch="360"/>
        </w:sectPr>
      </w:pPr>
    </w:p>
    <w:p w14:paraId="576D0B76" w14:textId="18A1CF94" w:rsidR="003167BF" w:rsidRPr="004875FD" w:rsidRDefault="003167BF" w:rsidP="003167BF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5D9603" wp14:editId="41059E65">
                <wp:simplePos x="0" y="0"/>
                <wp:positionH relativeFrom="column">
                  <wp:posOffset>-29688</wp:posOffset>
                </wp:positionH>
                <wp:positionV relativeFrom="paragraph">
                  <wp:posOffset>318935</wp:posOffset>
                </wp:positionV>
                <wp:extent cx="68992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92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113AA8" id="Straight Connector 4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35pt,25.1pt" to="540.9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3611D3">
        <w:rPr>
          <w:rFonts w:ascii="Times New Roman" w:hAnsi="Times New Roman" w:cs="Times New Roman"/>
          <w:b/>
          <w:bCs/>
          <w:sz w:val="32"/>
          <w:szCs w:val="32"/>
        </w:rPr>
        <w:t>Skills</w:t>
      </w:r>
    </w:p>
    <w:p w14:paraId="797EB277" w14:textId="77777777" w:rsidR="00234E06" w:rsidRDefault="00234E06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234E06" w:rsidSect="004875FD">
          <w:type w:val="continuous"/>
          <w:pgSz w:w="12240" w:h="15840"/>
          <w:pgMar w:top="720" w:right="720" w:bottom="720" w:left="720" w:header="432" w:footer="432" w:gutter="0"/>
          <w:cols w:space="720"/>
          <w:docGrid w:linePitch="360"/>
        </w:sectPr>
      </w:pPr>
    </w:p>
    <w:p w14:paraId="156609BC" w14:textId="0E3A9BFB" w:rsidR="004875FD" w:rsidRPr="00934B3C" w:rsidRDefault="003611D3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Html</w:t>
      </w:r>
    </w:p>
    <w:p w14:paraId="29351FFD" w14:textId="243F81F7" w:rsidR="003167BF" w:rsidRPr="00934B3C" w:rsidRDefault="003611D3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CSS/SCSS</w:t>
      </w:r>
    </w:p>
    <w:p w14:paraId="34453D8D" w14:textId="298A67CD" w:rsidR="003167BF" w:rsidRPr="00934B3C" w:rsidRDefault="003611D3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Bootstrap</w:t>
      </w:r>
    </w:p>
    <w:p w14:paraId="176506A3" w14:textId="2E44DF1B" w:rsidR="003611D3" w:rsidRPr="00234E06" w:rsidRDefault="003611D3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JavaScript</w:t>
      </w:r>
      <w:r w:rsidRPr="00234E06">
        <w:rPr>
          <w:rFonts w:ascii="Times New Roman" w:hAnsi="Times New Roman" w:cs="Times New Roman"/>
          <w:sz w:val="24"/>
          <w:szCs w:val="24"/>
        </w:rPr>
        <w:t>/Typescript</w:t>
      </w:r>
    </w:p>
    <w:p w14:paraId="68C78699" w14:textId="67D1CA5A" w:rsidR="003611D3" w:rsidRPr="00234E06" w:rsidRDefault="00D601E7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</w:t>
      </w:r>
      <w:r w:rsidR="003611D3" w:rsidRPr="00234E06">
        <w:rPr>
          <w:rFonts w:ascii="Times New Roman" w:hAnsi="Times New Roman" w:cs="Times New Roman"/>
          <w:sz w:val="24"/>
          <w:szCs w:val="24"/>
        </w:rPr>
        <w:t xml:space="preserve"> Js</w:t>
      </w:r>
    </w:p>
    <w:p w14:paraId="5835E89D" w14:textId="0A5214A0" w:rsidR="003611D3" w:rsidRPr="00934B3C" w:rsidRDefault="00234E06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Java (Spring/Spring Boot)</w:t>
      </w:r>
    </w:p>
    <w:p w14:paraId="66ADA2A0" w14:textId="5D4B0DEE" w:rsidR="00234E06" w:rsidRPr="00234E06" w:rsidRDefault="00234E06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MySQL</w:t>
      </w:r>
      <w:r w:rsidRPr="00234E06">
        <w:rPr>
          <w:rFonts w:ascii="Times New Roman" w:hAnsi="Times New Roman" w:cs="Times New Roman"/>
          <w:sz w:val="24"/>
          <w:szCs w:val="24"/>
        </w:rPr>
        <w:t xml:space="preserve"> &amp; Firebase</w:t>
      </w:r>
    </w:p>
    <w:p w14:paraId="236245FE" w14:textId="2B2A4D7B" w:rsidR="00234E06" w:rsidRPr="00934B3C" w:rsidRDefault="00234E06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4B3C">
        <w:rPr>
          <w:rFonts w:ascii="Times New Roman" w:hAnsi="Times New Roman" w:cs="Times New Roman"/>
          <w:b/>
          <w:bCs/>
          <w:sz w:val="24"/>
          <w:szCs w:val="24"/>
        </w:rPr>
        <w:t>Git / GitHub</w:t>
      </w:r>
    </w:p>
    <w:p w14:paraId="10EB2919" w14:textId="2820D290" w:rsidR="00234E06" w:rsidRPr="00234E06" w:rsidRDefault="00234E06" w:rsidP="00234E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4E06">
        <w:rPr>
          <w:rFonts w:ascii="Times New Roman" w:hAnsi="Times New Roman" w:cs="Times New Roman"/>
          <w:sz w:val="24"/>
          <w:szCs w:val="24"/>
        </w:rPr>
        <w:t>Figma</w:t>
      </w:r>
    </w:p>
    <w:p w14:paraId="41408032" w14:textId="77777777" w:rsidR="00234E06" w:rsidRDefault="00234E06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234E06" w:rsidSect="003B2E55">
          <w:type w:val="continuous"/>
          <w:pgSz w:w="12240" w:h="15840"/>
          <w:pgMar w:top="720" w:right="720" w:bottom="720" w:left="720" w:header="432" w:footer="432" w:gutter="0"/>
          <w:cols w:num="2" w:space="720"/>
          <w:docGrid w:linePitch="360"/>
        </w:sectPr>
      </w:pPr>
    </w:p>
    <w:p w14:paraId="64F1BE92" w14:textId="77777777" w:rsidR="003611D3" w:rsidRDefault="003611D3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3611D3" w:rsidSect="004875FD">
          <w:type w:val="continuous"/>
          <w:pgSz w:w="12240" w:h="15840"/>
          <w:pgMar w:top="720" w:right="720" w:bottom="720" w:left="720" w:header="432" w:footer="432" w:gutter="0"/>
          <w:cols w:space="720"/>
          <w:docGrid w:linePitch="360"/>
        </w:sectPr>
      </w:pPr>
    </w:p>
    <w:p w14:paraId="585C1CE2" w14:textId="7C2C9B17" w:rsidR="0022052C" w:rsidRPr="004875FD" w:rsidRDefault="0022052C" w:rsidP="0022052C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CCF7DF" wp14:editId="324E03D3">
                <wp:simplePos x="0" y="0"/>
                <wp:positionH relativeFrom="column">
                  <wp:posOffset>-29688</wp:posOffset>
                </wp:positionH>
                <wp:positionV relativeFrom="paragraph">
                  <wp:posOffset>318935</wp:posOffset>
                </wp:positionV>
                <wp:extent cx="68992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92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09B59E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35pt,25.1pt" to="540.9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bCs/>
          <w:sz w:val="32"/>
          <w:szCs w:val="32"/>
        </w:rPr>
        <w:t>Academic 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021"/>
        <w:gridCol w:w="1554"/>
      </w:tblGrid>
      <w:tr w:rsidR="00392329" w14:paraId="09B6C14B" w14:textId="62DF5D3A" w:rsidTr="006415BB">
        <w:trPr>
          <w:trHeight w:val="629"/>
        </w:trPr>
        <w:tc>
          <w:tcPr>
            <w:tcW w:w="5215" w:type="dxa"/>
            <w:vAlign w:val="center"/>
          </w:tcPr>
          <w:p w14:paraId="3A64349F" w14:textId="516DC862" w:rsidR="00392329" w:rsidRPr="007E1E4F" w:rsidRDefault="00392329" w:rsidP="007E1E4F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7E1E4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Project Title</w:t>
            </w:r>
          </w:p>
        </w:tc>
        <w:tc>
          <w:tcPr>
            <w:tcW w:w="4021" w:type="dxa"/>
            <w:vAlign w:val="center"/>
          </w:tcPr>
          <w:p w14:paraId="31439BA4" w14:textId="3015FC9C" w:rsidR="00392329" w:rsidRPr="007E1E4F" w:rsidRDefault="00392329" w:rsidP="007E1E4F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echnologies Used</w:t>
            </w:r>
          </w:p>
        </w:tc>
        <w:tc>
          <w:tcPr>
            <w:tcW w:w="1554" w:type="dxa"/>
            <w:vAlign w:val="center"/>
          </w:tcPr>
          <w:p w14:paraId="2E086AC4" w14:textId="3B38EB47" w:rsidR="00392329" w:rsidRPr="007E1E4F" w:rsidRDefault="00392329" w:rsidP="00392329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7E1E4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Month/Year</w:t>
            </w:r>
          </w:p>
        </w:tc>
      </w:tr>
      <w:tr w:rsidR="00392329" w14:paraId="7083DEDE" w14:textId="13F49BE0" w:rsidTr="006415BB">
        <w:trPr>
          <w:trHeight w:val="530"/>
        </w:trPr>
        <w:tc>
          <w:tcPr>
            <w:tcW w:w="5215" w:type="dxa"/>
          </w:tcPr>
          <w:p w14:paraId="30060576" w14:textId="77777777" w:rsidR="00392329" w:rsidRPr="00946C0B" w:rsidRDefault="00392329" w:rsidP="007E1E4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naging the successful Computing project.</w:t>
            </w:r>
          </w:p>
          <w:p w14:paraId="0AEE7B1E" w14:textId="77777777" w:rsidR="00191A9C" w:rsidRPr="00946C0B" w:rsidRDefault="007B59F1" w:rsidP="00C931C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3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Designed and administered survey to understanding </w:t>
            </w:r>
            <w:r w:rsidR="00C931CA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 w:rsidR="00191A9C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challenges and </w:t>
            </w:r>
            <w:r w:rsidR="00000AF3" w:rsidRPr="00946C0B">
              <w:rPr>
                <w:rFonts w:ascii="Times New Roman" w:hAnsi="Times New Roman" w:cs="Times New Roman"/>
                <w:sz w:val="24"/>
                <w:szCs w:val="24"/>
              </w:rPr>
              <w:t>issues</w:t>
            </w:r>
            <w:r w:rsidR="00191A9C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 employees faced </w:t>
            </w:r>
            <w:r w:rsidR="00000AF3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remote working. </w:t>
            </w:r>
          </w:p>
          <w:p w14:paraId="4321FE23" w14:textId="5B3B3F0B" w:rsidR="00000AF3" w:rsidRPr="00946C0B" w:rsidRDefault="00392329" w:rsidP="00C931CA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33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>Provided a solution</w:t>
            </w:r>
            <w:r w:rsidR="00000AF3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 to overcome those challenges between employee and project manager.</w:t>
            </w:r>
          </w:p>
        </w:tc>
        <w:tc>
          <w:tcPr>
            <w:tcW w:w="4021" w:type="dxa"/>
          </w:tcPr>
          <w:p w14:paraId="3A879714" w14:textId="77777777" w:rsidR="006415BB" w:rsidRDefault="006415BB" w:rsidP="006415BB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Research, Secondary Research</w:t>
            </w:r>
          </w:p>
          <w:p w14:paraId="0A1F5EC8" w14:textId="7586D73A" w:rsidR="006415BB" w:rsidRPr="006415BB" w:rsidRDefault="006415BB" w:rsidP="006415BB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6"/>
              <w:rPr>
                <w:rFonts w:ascii="Times New Roman" w:hAnsi="Times New Roman" w:cs="Times New Roman"/>
                <w:sz w:val="24"/>
                <w:szCs w:val="24"/>
              </w:rPr>
            </w:pPr>
            <w:r w:rsidRPr="006415BB">
              <w:rPr>
                <w:rFonts w:ascii="Times New Roman" w:hAnsi="Times New Roman" w:cs="Times New Roman"/>
                <w:sz w:val="24"/>
                <w:szCs w:val="24"/>
              </w:rPr>
              <w:t>Google Form, Project Libre, Word, Excel, PowerPoint</w:t>
            </w:r>
          </w:p>
        </w:tc>
        <w:tc>
          <w:tcPr>
            <w:tcW w:w="1554" w:type="dxa"/>
          </w:tcPr>
          <w:p w14:paraId="2A0C9C78" w14:textId="307EDF56" w:rsidR="00392329" w:rsidRDefault="00173B88" w:rsidP="007E1E4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  <w:tr w:rsidR="00392329" w14:paraId="7F9E28BB" w14:textId="40DB74FF" w:rsidTr="006415BB">
        <w:tc>
          <w:tcPr>
            <w:tcW w:w="5215" w:type="dxa"/>
          </w:tcPr>
          <w:p w14:paraId="66E9319A" w14:textId="77777777" w:rsidR="006415BB" w:rsidRPr="00946C0B" w:rsidRDefault="006415BB" w:rsidP="006415B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pplication Programming Interface </w:t>
            </w:r>
          </w:p>
          <w:p w14:paraId="35E64FBB" w14:textId="77777777" w:rsidR="008C4595" w:rsidRPr="00946C0B" w:rsidRDefault="006415BB" w:rsidP="008C4595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3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>Integrated a google login functionality to the existing know</w:t>
            </w:r>
            <w:r w:rsidR="00895E29" w:rsidRPr="00946C0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 your neighborhood app</w:t>
            </w:r>
            <w:r w:rsidR="00FC1ADB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E09DE0B" w14:textId="605EA8DB" w:rsidR="00392329" w:rsidRPr="00946C0B" w:rsidRDefault="008C4595" w:rsidP="008C4595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33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>Users</w:t>
            </w:r>
            <w:r w:rsidR="00FC1ADB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 congregated here to welcome visitors, exchange tips</w:t>
            </w:r>
            <w:r w:rsidR="00895E29" w:rsidRPr="00946C0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C1ADB"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 and read the latest local news.</w:t>
            </w:r>
          </w:p>
        </w:tc>
        <w:tc>
          <w:tcPr>
            <w:tcW w:w="4021" w:type="dxa"/>
          </w:tcPr>
          <w:p w14:paraId="5E3D65B5" w14:textId="57BB75F1" w:rsidR="00392329" w:rsidRDefault="00CB498E" w:rsidP="00CB49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 w:rsidRPr="00CB498E">
              <w:rPr>
                <w:rFonts w:ascii="Times New Roman" w:hAnsi="Times New Roman" w:cs="Times New Roman"/>
                <w:sz w:val="24"/>
                <w:szCs w:val="24"/>
              </w:rPr>
              <w:t>Spring Boot &amp; JPA, REST A</w:t>
            </w:r>
            <w:r w:rsidR="00DF0C0D"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 w:rsidRPr="00CB498E">
              <w:rPr>
                <w:rFonts w:ascii="Times New Roman" w:hAnsi="Times New Roman" w:cs="Times New Roman"/>
                <w:sz w:val="24"/>
                <w:szCs w:val="24"/>
              </w:rPr>
              <w:t>, Google A</w:t>
            </w:r>
            <w:r w:rsidR="00DF0C0D"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 w:rsidRPr="00CB498E">
              <w:rPr>
                <w:rFonts w:ascii="Times New Roman" w:hAnsi="Times New Roman" w:cs="Times New Roman"/>
                <w:sz w:val="24"/>
                <w:szCs w:val="24"/>
              </w:rPr>
              <w:t>, React Js, MySQL</w:t>
            </w:r>
          </w:p>
          <w:p w14:paraId="2B97F4FC" w14:textId="217DCC53" w:rsidR="00CB498E" w:rsidRPr="00CB498E" w:rsidRDefault="00CB498E" w:rsidP="00CB49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 w:rsidRPr="00CB498E">
              <w:rPr>
                <w:rFonts w:ascii="Times New Roman" w:hAnsi="Times New Roman" w:cs="Times New Roman"/>
                <w:sz w:val="24"/>
                <w:szCs w:val="24"/>
              </w:rPr>
              <w:t>Spring tools suit, VS code, phpMyAdmin, Postman</w:t>
            </w:r>
          </w:p>
        </w:tc>
        <w:tc>
          <w:tcPr>
            <w:tcW w:w="1554" w:type="dxa"/>
          </w:tcPr>
          <w:p w14:paraId="3E242677" w14:textId="0E4AAFD3" w:rsidR="00392329" w:rsidRDefault="00173B88" w:rsidP="007E1E4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onths</w:t>
            </w:r>
          </w:p>
        </w:tc>
      </w:tr>
      <w:tr w:rsidR="00CB498E" w14:paraId="42E2A7C5" w14:textId="0BE4762E" w:rsidTr="006415BB">
        <w:tc>
          <w:tcPr>
            <w:tcW w:w="5215" w:type="dxa"/>
          </w:tcPr>
          <w:p w14:paraId="111D6612" w14:textId="119A2612" w:rsidR="00CB498E" w:rsidRPr="00946C0B" w:rsidRDefault="00CB498E" w:rsidP="00CB498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feray</w:t>
            </w:r>
          </w:p>
          <w:p w14:paraId="718D8F2F" w14:textId="78B3AA98" w:rsidR="00CB498E" w:rsidRPr="00946C0B" w:rsidRDefault="00CB498E" w:rsidP="008C4595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332"/>
              <w:rPr>
                <w:rFonts w:ascii="Times New Roman" w:hAnsi="Times New Roman" w:cs="Times New Roman"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>Developed a website for a triple-a company that supplied digital services.</w:t>
            </w:r>
          </w:p>
        </w:tc>
        <w:tc>
          <w:tcPr>
            <w:tcW w:w="4021" w:type="dxa"/>
          </w:tcPr>
          <w:p w14:paraId="5A40327F" w14:textId="51D79274" w:rsidR="00CB498E" w:rsidRDefault="00CB498E" w:rsidP="00CB49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feray framework</w:t>
            </w:r>
          </w:p>
          <w:p w14:paraId="5EBAE4A6" w14:textId="27FC0ED7" w:rsidR="00CB498E" w:rsidRPr="00CB498E" w:rsidRDefault="00CB498E" w:rsidP="00CB498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lipse</w:t>
            </w:r>
          </w:p>
        </w:tc>
        <w:tc>
          <w:tcPr>
            <w:tcW w:w="1554" w:type="dxa"/>
          </w:tcPr>
          <w:p w14:paraId="5696791C" w14:textId="70F08965" w:rsidR="00CB498E" w:rsidRDefault="00173B88" w:rsidP="00CB498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onth</w:t>
            </w:r>
          </w:p>
        </w:tc>
      </w:tr>
      <w:tr w:rsidR="00671FC3" w14:paraId="34ECF6E8" w14:textId="77777777" w:rsidTr="006415BB">
        <w:tc>
          <w:tcPr>
            <w:tcW w:w="5215" w:type="dxa"/>
          </w:tcPr>
          <w:p w14:paraId="58DC9BC5" w14:textId="77777777" w:rsidR="00671FC3" w:rsidRPr="00946C0B" w:rsidRDefault="00671FC3" w:rsidP="00671FC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 Car Portal for ABC Cars Pte Ltd</w:t>
            </w:r>
          </w:p>
          <w:p w14:paraId="126FD3B9" w14:textId="3B66BA06" w:rsidR="008C4595" w:rsidRPr="00946C0B" w:rsidRDefault="008C4595" w:rsidP="008C4595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 xml:space="preserve">Developed </w:t>
            </w:r>
            <w:r w:rsidR="00671FC3" w:rsidRPr="00946C0B">
              <w:rPr>
                <w:rFonts w:ascii="Times New Roman" w:hAnsi="Times New Roman" w:cs="Times New Roman"/>
                <w:sz w:val="24"/>
                <w:szCs w:val="24"/>
              </w:rPr>
              <w:t>ABC company's website for selling secondhand cars</w:t>
            </w:r>
            <w:r w:rsidRPr="00946C0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F15CADF" w14:textId="77777777" w:rsidR="008C4595" w:rsidRPr="00946C0B" w:rsidRDefault="00173B88" w:rsidP="008C4595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32"/>
              <w:rPr>
                <w:rStyle w:val="markedcontent"/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 xml:space="preserve">Users of the portal can search for Cars using Make, Model, Registration &amp; Price Range. </w:t>
            </w:r>
          </w:p>
          <w:p w14:paraId="686A3251" w14:textId="671A17F4" w:rsidR="00671FC3" w:rsidRPr="00946C0B" w:rsidRDefault="00173B88" w:rsidP="008C4595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33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C0B">
              <w:rPr>
                <w:rStyle w:val="markedcontent"/>
                <w:rFonts w:ascii="Times New Roman" w:hAnsi="Times New Roman" w:cs="Times New Roman"/>
                <w:sz w:val="24"/>
                <w:szCs w:val="24"/>
              </w:rPr>
              <w:t>Users will be able to view the Car information after searching them.</w:t>
            </w:r>
          </w:p>
        </w:tc>
        <w:tc>
          <w:tcPr>
            <w:tcW w:w="4021" w:type="dxa"/>
          </w:tcPr>
          <w:p w14:paraId="431AF503" w14:textId="77777777" w:rsidR="00F848FD" w:rsidRDefault="00F848FD" w:rsidP="00671FC3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 w:rsidRPr="00F848FD">
              <w:rPr>
                <w:rFonts w:ascii="Times New Roman" w:hAnsi="Times New Roman" w:cs="Times New Roman"/>
                <w:sz w:val="24"/>
                <w:szCs w:val="24"/>
              </w:rPr>
              <w:t>Spring &amp; JPA, MySQL</w:t>
            </w:r>
          </w:p>
          <w:p w14:paraId="4D194709" w14:textId="23D20BBE" w:rsidR="00671FC3" w:rsidRDefault="00F848FD" w:rsidP="00671FC3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34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lipse</w:t>
            </w:r>
          </w:p>
        </w:tc>
        <w:tc>
          <w:tcPr>
            <w:tcW w:w="1554" w:type="dxa"/>
          </w:tcPr>
          <w:p w14:paraId="5DC6F68A" w14:textId="6D3B8E34" w:rsidR="00671FC3" w:rsidRDefault="00173B88" w:rsidP="00671FC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Month</w:t>
            </w:r>
          </w:p>
        </w:tc>
      </w:tr>
    </w:tbl>
    <w:p w14:paraId="4DAA3287" w14:textId="15614302" w:rsidR="00FD2B23" w:rsidRDefault="00FD2B23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DF412A" w14:textId="77777777" w:rsidR="00FD2B23" w:rsidRDefault="00FD2B23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FD2B23" w:rsidSect="004875FD">
          <w:type w:val="continuous"/>
          <w:pgSz w:w="12240" w:h="15840"/>
          <w:pgMar w:top="720" w:right="720" w:bottom="720" w:left="720" w:header="432" w:footer="432" w:gutter="0"/>
          <w:cols w:space="720"/>
          <w:docGrid w:linePitch="360"/>
        </w:sectPr>
      </w:pPr>
    </w:p>
    <w:p w14:paraId="7248F37E" w14:textId="79FB5C0B" w:rsidR="00165120" w:rsidRPr="004875FD" w:rsidRDefault="00165120" w:rsidP="00165120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pacing w:val="20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B22CA5" wp14:editId="1567AA28">
                <wp:simplePos x="0" y="0"/>
                <wp:positionH relativeFrom="column">
                  <wp:posOffset>-29688</wp:posOffset>
                </wp:positionH>
                <wp:positionV relativeFrom="paragraph">
                  <wp:posOffset>318935</wp:posOffset>
                </wp:positionV>
                <wp:extent cx="689927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92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401FCEB" id="Straight Connector 12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35pt,25.1pt" to="540.9pt,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bCs/>
          <w:sz w:val="32"/>
          <w:szCs w:val="32"/>
        </w:rPr>
        <w:t>Extra</w:t>
      </w:r>
      <w:r w:rsidR="00895E29">
        <w:rPr>
          <w:rFonts w:ascii="Times New Roman" w:hAnsi="Times New Roman" w:cs="Times New Roman"/>
          <w:b/>
          <w:bCs/>
          <w:sz w:val="32"/>
          <w:szCs w:val="32"/>
        </w:rPr>
        <w:t>-</w:t>
      </w:r>
      <w:r>
        <w:rPr>
          <w:rFonts w:ascii="Times New Roman" w:hAnsi="Times New Roman" w:cs="Times New Roman"/>
          <w:b/>
          <w:bCs/>
          <w:sz w:val="32"/>
          <w:szCs w:val="32"/>
        </w:rPr>
        <w:t>Curric</w:t>
      </w:r>
      <w:r w:rsidR="00895E29">
        <w:rPr>
          <w:rFonts w:ascii="Times New Roman" w:hAnsi="Times New Roman" w:cs="Times New Roman"/>
          <w:b/>
          <w:bCs/>
          <w:sz w:val="32"/>
          <w:szCs w:val="32"/>
        </w:rPr>
        <w:t>ul</w:t>
      </w:r>
      <w:r>
        <w:rPr>
          <w:rFonts w:ascii="Times New Roman" w:hAnsi="Times New Roman" w:cs="Times New Roman"/>
          <w:b/>
          <w:bCs/>
          <w:sz w:val="32"/>
          <w:szCs w:val="32"/>
        </w:rPr>
        <w:t>ar Activ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4021"/>
        <w:gridCol w:w="1554"/>
      </w:tblGrid>
      <w:tr w:rsidR="002A0186" w14:paraId="26992A31" w14:textId="77777777" w:rsidTr="00F20F6A">
        <w:trPr>
          <w:trHeight w:val="629"/>
        </w:trPr>
        <w:tc>
          <w:tcPr>
            <w:tcW w:w="5215" w:type="dxa"/>
            <w:vAlign w:val="center"/>
          </w:tcPr>
          <w:p w14:paraId="5C372913" w14:textId="77777777" w:rsidR="002A0186" w:rsidRPr="007E1E4F" w:rsidRDefault="002A0186" w:rsidP="00F20F6A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7E1E4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Project Title</w:t>
            </w:r>
          </w:p>
        </w:tc>
        <w:tc>
          <w:tcPr>
            <w:tcW w:w="4021" w:type="dxa"/>
            <w:vAlign w:val="center"/>
          </w:tcPr>
          <w:p w14:paraId="4B2FAB86" w14:textId="77777777" w:rsidR="002A0186" w:rsidRPr="007E1E4F" w:rsidRDefault="002A0186" w:rsidP="00F20F6A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Technologies Used</w:t>
            </w:r>
          </w:p>
        </w:tc>
        <w:tc>
          <w:tcPr>
            <w:tcW w:w="1554" w:type="dxa"/>
            <w:vAlign w:val="center"/>
          </w:tcPr>
          <w:p w14:paraId="7ED4038D" w14:textId="77777777" w:rsidR="002A0186" w:rsidRPr="007E1E4F" w:rsidRDefault="002A0186" w:rsidP="00F20F6A">
            <w:pPr>
              <w:spacing w:line="360" w:lineRule="auto"/>
              <w:jc w:val="center"/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7E1E4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Month/Year</w:t>
            </w:r>
          </w:p>
        </w:tc>
      </w:tr>
      <w:tr w:rsidR="002A0186" w14:paraId="0A42C074" w14:textId="77777777" w:rsidTr="00F20F6A">
        <w:trPr>
          <w:trHeight w:val="530"/>
        </w:trPr>
        <w:tc>
          <w:tcPr>
            <w:tcW w:w="5215" w:type="dxa"/>
          </w:tcPr>
          <w:p w14:paraId="5CF457EA" w14:textId="4F1AE522" w:rsidR="002A0186" w:rsidRPr="00071822" w:rsidRDefault="002A0186" w:rsidP="00F20F6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18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</w:t>
            </w:r>
            <w:r w:rsidR="00543A7A" w:rsidRPr="000718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 w:rsidRPr="000718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 List</w:t>
            </w:r>
          </w:p>
          <w:p w14:paraId="24DD9C1A" w14:textId="40034CF0" w:rsidR="002A0186" w:rsidRPr="00071822" w:rsidRDefault="004636AA" w:rsidP="004636AA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33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822">
              <w:rPr>
                <w:rFonts w:ascii="Times New Roman" w:hAnsi="Times New Roman" w:cs="Times New Roman"/>
                <w:sz w:val="24"/>
                <w:szCs w:val="24"/>
              </w:rPr>
              <w:t>Designed and Developed a</w:t>
            </w:r>
            <w:r w:rsidR="005F1C81" w:rsidRPr="00071822">
              <w:rPr>
                <w:rFonts w:ascii="Times New Roman" w:hAnsi="Times New Roman" w:cs="Times New Roman"/>
                <w:sz w:val="24"/>
                <w:szCs w:val="24"/>
              </w:rPr>
              <w:t xml:space="preserve"> software </w:t>
            </w:r>
            <w:r w:rsidRPr="00071822">
              <w:rPr>
                <w:rFonts w:ascii="Times New Roman" w:hAnsi="Times New Roman" w:cs="Times New Roman"/>
                <w:sz w:val="24"/>
                <w:szCs w:val="24"/>
              </w:rPr>
              <w:t xml:space="preserve">which </w:t>
            </w:r>
            <w:r w:rsidR="005F1C81" w:rsidRPr="00071822">
              <w:rPr>
                <w:rFonts w:ascii="Times New Roman" w:hAnsi="Times New Roman" w:cs="Times New Roman"/>
                <w:sz w:val="24"/>
                <w:szCs w:val="24"/>
              </w:rPr>
              <w:t xml:space="preserve">allows users to organize and </w:t>
            </w:r>
            <w:r w:rsidRPr="00071822">
              <w:rPr>
                <w:rFonts w:ascii="Times New Roman" w:hAnsi="Times New Roman" w:cs="Times New Roman"/>
                <w:sz w:val="24"/>
                <w:szCs w:val="24"/>
              </w:rPr>
              <w:t>manage</w:t>
            </w:r>
            <w:r w:rsidR="005F1C81" w:rsidRPr="00071822">
              <w:rPr>
                <w:rFonts w:ascii="Times New Roman" w:hAnsi="Times New Roman" w:cs="Times New Roman"/>
                <w:sz w:val="24"/>
                <w:szCs w:val="24"/>
              </w:rPr>
              <w:t xml:space="preserve"> their tasks.</w:t>
            </w:r>
          </w:p>
        </w:tc>
        <w:tc>
          <w:tcPr>
            <w:tcW w:w="4021" w:type="dxa"/>
          </w:tcPr>
          <w:p w14:paraId="64BA6118" w14:textId="6945A918" w:rsidR="002A0186" w:rsidRDefault="002A0186" w:rsidP="00F20F6A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3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ue Js with JSON</w:t>
            </w:r>
          </w:p>
          <w:p w14:paraId="5D2BB2C7" w14:textId="3074FFF2" w:rsidR="002A0186" w:rsidRPr="002A0186" w:rsidRDefault="002A0186" w:rsidP="002A0186">
            <w:pPr>
              <w:spacing w:line="360" w:lineRule="auto"/>
              <w:ind w:left="-1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</w:tcPr>
          <w:p w14:paraId="70766D0F" w14:textId="29D9C606" w:rsidR="002A0186" w:rsidRDefault="002A0186" w:rsidP="00F20F6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weeks</w:t>
            </w:r>
          </w:p>
        </w:tc>
      </w:tr>
    </w:tbl>
    <w:p w14:paraId="4F544EA9" w14:textId="705A864E" w:rsidR="00FD2B23" w:rsidRPr="00F46C67" w:rsidRDefault="00FD2B23" w:rsidP="002349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D2B23" w:rsidRPr="00F46C67" w:rsidSect="004875FD">
      <w:type w:val="continuous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2816F" w14:textId="77777777" w:rsidR="007E2698" w:rsidRDefault="007E2698" w:rsidP="00174032">
      <w:pPr>
        <w:spacing w:after="0" w:line="240" w:lineRule="auto"/>
      </w:pPr>
      <w:r>
        <w:separator/>
      </w:r>
    </w:p>
  </w:endnote>
  <w:endnote w:type="continuationSeparator" w:id="0">
    <w:p w14:paraId="138F4AB1" w14:textId="77777777" w:rsidR="007E2698" w:rsidRDefault="007E2698" w:rsidP="00174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0DD07" w14:textId="77777777" w:rsidR="007E2698" w:rsidRDefault="007E2698" w:rsidP="00174032">
      <w:pPr>
        <w:spacing w:after="0" w:line="240" w:lineRule="auto"/>
      </w:pPr>
      <w:r>
        <w:separator/>
      </w:r>
    </w:p>
  </w:footnote>
  <w:footnote w:type="continuationSeparator" w:id="0">
    <w:p w14:paraId="0BF10E96" w14:textId="77777777" w:rsidR="007E2698" w:rsidRDefault="007E2698" w:rsidP="001740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96FDE"/>
    <w:multiLevelType w:val="hybridMultilevel"/>
    <w:tmpl w:val="F0DA5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C72FD"/>
    <w:multiLevelType w:val="hybridMultilevel"/>
    <w:tmpl w:val="3D485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414E9"/>
    <w:multiLevelType w:val="hybridMultilevel"/>
    <w:tmpl w:val="970AE6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281C96"/>
    <w:multiLevelType w:val="hybridMultilevel"/>
    <w:tmpl w:val="29D073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467B1"/>
    <w:multiLevelType w:val="hybridMultilevel"/>
    <w:tmpl w:val="9D6CAC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AA3BD6"/>
    <w:multiLevelType w:val="hybridMultilevel"/>
    <w:tmpl w:val="85B6FB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249FE"/>
    <w:multiLevelType w:val="hybridMultilevel"/>
    <w:tmpl w:val="D6087A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473C55"/>
    <w:multiLevelType w:val="hybridMultilevel"/>
    <w:tmpl w:val="7CF2BF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626969">
    <w:abstractNumId w:val="7"/>
  </w:num>
  <w:num w:numId="2" w16cid:durableId="107286024">
    <w:abstractNumId w:val="2"/>
  </w:num>
  <w:num w:numId="3" w16cid:durableId="131794789">
    <w:abstractNumId w:val="0"/>
  </w:num>
  <w:num w:numId="4" w16cid:durableId="726076387">
    <w:abstractNumId w:val="4"/>
  </w:num>
  <w:num w:numId="5" w16cid:durableId="2082553565">
    <w:abstractNumId w:val="3"/>
  </w:num>
  <w:num w:numId="6" w16cid:durableId="1288269244">
    <w:abstractNumId w:val="1"/>
  </w:num>
  <w:num w:numId="7" w16cid:durableId="256716673">
    <w:abstractNumId w:val="5"/>
  </w:num>
  <w:num w:numId="8" w16cid:durableId="17823363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rawNDcxNTU3MzJV0lEKTi0uzszPAykwqgUAbvt4mywAAAA="/>
  </w:docVars>
  <w:rsids>
    <w:rsidRoot w:val="00174032"/>
    <w:rsid w:val="00000AF3"/>
    <w:rsid w:val="00033609"/>
    <w:rsid w:val="0005300C"/>
    <w:rsid w:val="00053C49"/>
    <w:rsid w:val="00071822"/>
    <w:rsid w:val="0014378A"/>
    <w:rsid w:val="0015351B"/>
    <w:rsid w:val="00163D60"/>
    <w:rsid w:val="00165120"/>
    <w:rsid w:val="00173B88"/>
    <w:rsid w:val="00174032"/>
    <w:rsid w:val="00191A9C"/>
    <w:rsid w:val="0022052C"/>
    <w:rsid w:val="00234987"/>
    <w:rsid w:val="00234E06"/>
    <w:rsid w:val="002A0186"/>
    <w:rsid w:val="002A1876"/>
    <w:rsid w:val="002C0464"/>
    <w:rsid w:val="0030215E"/>
    <w:rsid w:val="00315510"/>
    <w:rsid w:val="003167BF"/>
    <w:rsid w:val="0034369D"/>
    <w:rsid w:val="003611D3"/>
    <w:rsid w:val="003711C4"/>
    <w:rsid w:val="00392329"/>
    <w:rsid w:val="003B17F5"/>
    <w:rsid w:val="003B2E55"/>
    <w:rsid w:val="004263CB"/>
    <w:rsid w:val="004636AA"/>
    <w:rsid w:val="004875FD"/>
    <w:rsid w:val="00525D43"/>
    <w:rsid w:val="00543A7A"/>
    <w:rsid w:val="0057513D"/>
    <w:rsid w:val="005F1C81"/>
    <w:rsid w:val="006415BB"/>
    <w:rsid w:val="0066161E"/>
    <w:rsid w:val="00671FC3"/>
    <w:rsid w:val="00674B6A"/>
    <w:rsid w:val="00740667"/>
    <w:rsid w:val="007B59F1"/>
    <w:rsid w:val="007E1E4F"/>
    <w:rsid w:val="007E2698"/>
    <w:rsid w:val="008051B2"/>
    <w:rsid w:val="008357A8"/>
    <w:rsid w:val="00856B5E"/>
    <w:rsid w:val="00881BE6"/>
    <w:rsid w:val="00895E29"/>
    <w:rsid w:val="008C4595"/>
    <w:rsid w:val="009039A8"/>
    <w:rsid w:val="00934B3C"/>
    <w:rsid w:val="0093755C"/>
    <w:rsid w:val="00946C0B"/>
    <w:rsid w:val="009B785E"/>
    <w:rsid w:val="009D2875"/>
    <w:rsid w:val="009E1035"/>
    <w:rsid w:val="00A07D84"/>
    <w:rsid w:val="00A6166C"/>
    <w:rsid w:val="00A70CEC"/>
    <w:rsid w:val="00B70ECE"/>
    <w:rsid w:val="00BC572F"/>
    <w:rsid w:val="00BC6BA4"/>
    <w:rsid w:val="00C258A0"/>
    <w:rsid w:val="00C931CA"/>
    <w:rsid w:val="00CB498E"/>
    <w:rsid w:val="00CB49B6"/>
    <w:rsid w:val="00D4532D"/>
    <w:rsid w:val="00D601E7"/>
    <w:rsid w:val="00D8552B"/>
    <w:rsid w:val="00DA2976"/>
    <w:rsid w:val="00DF0C0D"/>
    <w:rsid w:val="00E348B9"/>
    <w:rsid w:val="00E43B9D"/>
    <w:rsid w:val="00EB2DBA"/>
    <w:rsid w:val="00EC0D35"/>
    <w:rsid w:val="00EC7F52"/>
    <w:rsid w:val="00EF1B24"/>
    <w:rsid w:val="00F46C67"/>
    <w:rsid w:val="00F848FD"/>
    <w:rsid w:val="00FC1ADB"/>
    <w:rsid w:val="00FD2B23"/>
    <w:rsid w:val="00FD4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7A934"/>
  <w15:chartTrackingRefBased/>
  <w15:docId w15:val="{5D3C4607-3D9D-496D-A879-04386CB5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4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4032"/>
  </w:style>
  <w:style w:type="paragraph" w:styleId="Footer">
    <w:name w:val="footer"/>
    <w:basedOn w:val="Normal"/>
    <w:link w:val="FooterChar"/>
    <w:uiPriority w:val="99"/>
    <w:unhideWhenUsed/>
    <w:rsid w:val="00174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4032"/>
  </w:style>
  <w:style w:type="character" w:styleId="Hyperlink">
    <w:name w:val="Hyperlink"/>
    <w:basedOn w:val="DefaultParagraphFont"/>
    <w:uiPriority w:val="99"/>
    <w:unhideWhenUsed/>
    <w:rsid w:val="00DA29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9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4E06"/>
    <w:pPr>
      <w:ind w:left="720"/>
      <w:contextualSpacing/>
    </w:pPr>
  </w:style>
  <w:style w:type="table" w:styleId="TableGrid">
    <w:name w:val="Table Grid"/>
    <w:basedOn w:val="TableNormal"/>
    <w:uiPriority w:val="39"/>
    <w:rsid w:val="00FD2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FD2B2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arkedcontent">
    <w:name w:val="markedcontent"/>
    <w:basedOn w:val="DefaultParagraphFont"/>
    <w:rsid w:val="00173B88"/>
  </w:style>
  <w:style w:type="character" w:styleId="FollowedHyperlink">
    <w:name w:val="FollowedHyperlink"/>
    <w:basedOn w:val="DefaultParagraphFont"/>
    <w:uiPriority w:val="99"/>
    <w:semiHidden/>
    <w:unhideWhenUsed/>
    <w:rsid w:val="00A70C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3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yawZayarHtun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yawzayar.h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aw Zayar</dc:creator>
  <cp:keywords/>
  <dc:description/>
  <cp:lastModifiedBy>Kyaw Zayar</cp:lastModifiedBy>
  <cp:revision>52</cp:revision>
  <dcterms:created xsi:type="dcterms:W3CDTF">2021-11-23T09:38:00Z</dcterms:created>
  <dcterms:modified xsi:type="dcterms:W3CDTF">2022-05-11T09:25:00Z</dcterms:modified>
</cp:coreProperties>
</file>